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10728" w:type="dxa"/>
        <w:tblLook w:val="0000" w:firstRow="0" w:lastRow="0" w:firstColumn="0" w:lastColumn="0" w:noHBand="0" w:noVBand="0"/>
      </w:tblPr>
      <w:tblGrid>
        <w:gridCol w:w="4788"/>
        <w:gridCol w:w="5940"/>
      </w:tblGrid>
      <w:tr w:rsidR="009D3FD0" w:rsidRPr="00105B4D" w14:paraId="68D7011A" w14:textId="77777777" w:rsidTr="00105B4D">
        <w:tc>
          <w:tcPr>
            <w:tcW w:w="4788" w:type="dxa"/>
          </w:tcPr>
          <w:p w14:paraId="594CD8B5" w14:textId="77777777" w:rsidR="009D3FD0" w:rsidRPr="00105B4D" w:rsidRDefault="00000000" w:rsidP="00105B4D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iMath</w:t>
            </w:r>
          </w:p>
        </w:tc>
        <w:tc>
          <w:tcPr>
            <w:tcW w:w="5940" w:type="dxa"/>
          </w:tcPr>
          <w:p w14:paraId="7422745D" w14:textId="144F3CBE" w:rsidR="009D3FD0" w:rsidRPr="00105B4D" w:rsidRDefault="00000000" w:rsidP="00105B4D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ĐỀ</w:t>
            </w:r>
            <w:r w:rsidR="00105B4D" w:rsidRPr="00105B4D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ÔN</w:t>
            </w:r>
            <w:r w:rsidR="00105B4D" w:rsidRPr="00105B4D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TẬP</w:t>
            </w:r>
          </w:p>
        </w:tc>
      </w:tr>
      <w:tr w:rsidR="009D3FD0" w:rsidRPr="00105B4D" w14:paraId="6EACBE55" w14:textId="77777777" w:rsidTr="00105B4D">
        <w:tc>
          <w:tcPr>
            <w:tcW w:w="4788" w:type="dxa"/>
          </w:tcPr>
          <w:p w14:paraId="1B524340" w14:textId="77777777" w:rsidR="009D3FD0" w:rsidRPr="00105B4D" w:rsidRDefault="00000000" w:rsidP="00105B4D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12B2</w:t>
            </w:r>
          </w:p>
        </w:tc>
        <w:tc>
          <w:tcPr>
            <w:tcW w:w="5940" w:type="dxa"/>
          </w:tcPr>
          <w:p w14:paraId="3DEAAAF1" w14:textId="051F8B94" w:rsidR="009D3FD0" w:rsidRPr="00105B4D" w:rsidRDefault="00000000" w:rsidP="00105B4D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Môn:</w:t>
            </w:r>
            <w:r w:rsidR="00105B4D" w:rsidRPr="00105B4D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Toán</w:t>
            </w:r>
            <w:r w:rsidR="00105B4D" w:rsidRPr="00105B4D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12</w:t>
            </w:r>
          </w:p>
        </w:tc>
      </w:tr>
      <w:tr w:rsidR="009D3FD0" w:rsidRPr="00105B4D" w14:paraId="477BA803" w14:textId="77777777" w:rsidTr="00105B4D">
        <w:tc>
          <w:tcPr>
            <w:tcW w:w="4788" w:type="dxa"/>
          </w:tcPr>
          <w:p w14:paraId="740EBA76" w14:textId="77777777" w:rsidR="009D3FD0" w:rsidRPr="00105B4D" w:rsidRDefault="009D3FD0" w:rsidP="00105B4D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5940" w:type="dxa"/>
          </w:tcPr>
          <w:p w14:paraId="74143D2C" w14:textId="70284CD4" w:rsidR="009D3FD0" w:rsidRPr="00105B4D" w:rsidRDefault="00000000" w:rsidP="00105B4D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Thời</w:t>
            </w:r>
            <w:r w:rsidR="00105B4D" w:rsidRPr="00105B4D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gian:</w:t>
            </w:r>
            <w:r w:rsidR="00105B4D" w:rsidRPr="00105B4D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phút</w:t>
            </w:r>
          </w:p>
        </w:tc>
      </w:tr>
      <w:tr w:rsidR="009D3FD0" w:rsidRPr="00105B4D" w14:paraId="7F32A772" w14:textId="77777777" w:rsidTr="00105B4D">
        <w:tc>
          <w:tcPr>
            <w:tcW w:w="4788" w:type="dxa"/>
          </w:tcPr>
          <w:p w14:paraId="6DE94BA3" w14:textId="77777777" w:rsidR="009D3FD0" w:rsidRPr="00105B4D" w:rsidRDefault="009D3FD0" w:rsidP="00105B4D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5940" w:type="dxa"/>
          </w:tcPr>
          <w:p w14:paraId="2A07902C" w14:textId="28D64B83" w:rsidR="009D3FD0" w:rsidRPr="00105B4D" w:rsidRDefault="00000000" w:rsidP="00105B4D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Mã</w:t>
            </w:r>
            <w:r w:rsidR="00105B4D" w:rsidRPr="00105B4D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đề:</w:t>
            </w:r>
            <w:r w:rsidR="00105B4D" w:rsidRPr="00105B4D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105B4D">
              <w:rPr>
                <w:rFonts w:ascii="Times New Roman" w:hAnsi="Times New Roman" w:cs="Times New Roman"/>
                <w:b/>
                <w:bCs/>
                <w:color w:val="000000"/>
              </w:rPr>
              <w:t>001</w:t>
            </w:r>
          </w:p>
        </w:tc>
      </w:tr>
    </w:tbl>
    <w:p w14:paraId="554EBAD9" w14:textId="0E1BC07B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bCs/>
          <w:color w:val="000000"/>
        </w:rPr>
        <w:t>Họ</w:t>
      </w:r>
      <w:r w:rsidR="00105B4D" w:rsidRPr="00105B4D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bCs/>
          <w:color w:val="000000"/>
        </w:rPr>
        <w:t>tên</w:t>
      </w:r>
      <w:r w:rsidR="00105B4D" w:rsidRPr="00105B4D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bCs/>
          <w:color w:val="000000"/>
        </w:rPr>
        <w:t>HS:</w:t>
      </w:r>
      <w:r w:rsidR="00105B4D" w:rsidRPr="00105B4D">
        <w:rPr>
          <w:rFonts w:ascii="Times New Roman" w:hAnsi="Times New Roman" w:cs="Times New Roman"/>
          <w:b/>
          <w:bCs/>
          <w:color w:val="000000"/>
        </w:rPr>
        <w:t>.</w:t>
      </w:r>
      <w:r w:rsidRPr="00105B4D">
        <w:rPr>
          <w:rFonts w:ascii="Times New Roman" w:hAnsi="Times New Roman" w:cs="Times New Roman"/>
          <w:b/>
          <w:bCs/>
          <w:color w:val="000000"/>
        </w:rPr>
        <w:t>.................................................Số</w:t>
      </w:r>
      <w:r w:rsidR="00105B4D" w:rsidRPr="00105B4D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bCs/>
          <w:color w:val="000000"/>
        </w:rPr>
        <w:t>báo</w:t>
      </w:r>
      <w:r w:rsidR="00105B4D" w:rsidRPr="00105B4D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bCs/>
          <w:color w:val="000000"/>
        </w:rPr>
        <w:t>danh:..................................................</w:t>
      </w:r>
    </w:p>
    <w:p w14:paraId="076FB85D" w14:textId="77777777" w:rsidR="00105B4D" w:rsidRPr="00105B4D" w:rsidRDefault="00105B4D" w:rsidP="00105B4D">
      <w:pPr>
        <w:pStyle w:val="BodyText"/>
        <w:spacing w:before="0" w:after="0"/>
        <w:ind w:left="25"/>
        <w:rPr>
          <w:rFonts w:ascii="Times New Roman" w:hAnsi="Times New Roman" w:cs="Times New Roman"/>
          <w:b/>
          <w:bCs/>
          <w:color w:val="000000"/>
        </w:rPr>
      </w:pPr>
    </w:p>
    <w:p w14:paraId="4862E92E" w14:textId="64007F61" w:rsidR="009D3FD0" w:rsidRPr="00105B4D" w:rsidRDefault="00105B4D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bCs/>
          <w:color w:val="000000"/>
        </w:rPr>
        <w:t xml:space="preserve"> PHẦN I. Câu trắc nghiệm nhiều phương án lựa chọn.</w:t>
      </w:r>
    </w:p>
    <w:p w14:paraId="15985517" w14:textId="6E2684FF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bCs/>
          <w:color w:val="800080"/>
        </w:rPr>
        <w:t>Câu</w:t>
      </w:r>
      <w:r w:rsidR="00105B4D" w:rsidRPr="00105B4D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105B4D">
        <w:rPr>
          <w:rFonts w:ascii="Times New Roman" w:hAnsi="Times New Roman" w:cs="Times New Roman"/>
          <w:b/>
          <w:bCs/>
          <w:color w:val="800080"/>
        </w:rPr>
        <w:t>1.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o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hình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óp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S.ABC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ó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áy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là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a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giá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ều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ạnh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bằ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</m:t>
        </m:r>
      </m:oMath>
      <w:r w:rsidRPr="00105B4D">
        <w:rPr>
          <w:rFonts w:ascii="Times New Roman" w:hAnsi="Times New Roman" w:cs="Times New Roman"/>
          <w:color w:val="000000"/>
        </w:rPr>
        <w:t>,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ọn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hệ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ụ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xyz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sao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o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ù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với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u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K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ủ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BC</m:t>
        </m:r>
      </m:oMath>
      <w:r w:rsidRPr="00105B4D">
        <w:rPr>
          <w:rFonts w:ascii="Times New Roman" w:hAnsi="Times New Roman" w:cs="Times New Roman"/>
          <w:color w:val="000000"/>
        </w:rPr>
        <w:t>,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B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huộ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x</m:t>
        </m:r>
      </m:oMath>
      <w:r w:rsidRPr="00105B4D">
        <w:rPr>
          <w:rFonts w:ascii="Times New Roman" w:hAnsi="Times New Roman" w:cs="Times New Roman"/>
          <w:color w:val="000000"/>
        </w:rPr>
        <w:t>,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huộ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y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và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z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ù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hướ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với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S</m:t>
        </m:r>
      </m:oMath>
      <w:r w:rsidRPr="00105B4D">
        <w:rPr>
          <w:rFonts w:ascii="Times New Roman" w:hAnsi="Times New Roman" w:cs="Times New Roman"/>
          <w:color w:val="000000"/>
        </w:rPr>
        <w:t>.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ọ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ộ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ọ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â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ủ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a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giá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BC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là</w:t>
      </w:r>
    </w:p>
    <w:p w14:paraId="100522DC" w14:textId="5203B640" w:rsidR="009D3FD0" w:rsidRPr="00105B4D" w:rsidRDefault="00105B4D" w:rsidP="00105B4D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color w:val="FF0000"/>
        </w:rPr>
        <w:tab/>
        <w:t>A</w:t>
      </w:r>
      <w:r w:rsidRPr="00105B4D">
        <w:rPr>
          <w:rFonts w:ascii="Times New Roman" w:hAnsi="Times New Roman" w:cs="Times New Roman"/>
          <w:b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6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color w:val="0000FF"/>
        </w:rPr>
        <w:tab/>
        <w:t>B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0;0</m:t>
            </m:r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color w:val="0000FF"/>
        </w:rPr>
        <w:tab/>
        <w:t>C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6</m:t>
                </m:r>
              </m:den>
            </m:f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color w:val="0000FF"/>
        </w:rPr>
        <w:tab/>
        <w:t>D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6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</w:p>
    <w:p w14:paraId="3016FAAF" w14:textId="7861ED44" w:rsidR="009D3FD0" w:rsidRPr="00105B4D" w:rsidRDefault="00105B4D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color w:val="000000"/>
        </w:rPr>
        <w:t>Lời giải:</w:t>
      </w:r>
    </w:p>
    <w:p w14:paraId="7C9BDE37" w14:textId="03118175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color w:val="000000"/>
        </w:rPr>
        <w:t>Chọn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A</w:t>
      </w:r>
    </w:p>
    <w:p w14:paraId="02A8F199" w14:textId="7A56B83B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color w:val="000000"/>
        </w:rPr>
        <w:t>T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ó: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K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0;0</m:t>
            </m:r>
          </m:e>
        </m:d>
        <m:r>
          <w:rPr>
            <w:rFonts w:ascii="Cambria Math" w:hAnsi="Cambria Math" w:cs="Times New Roman"/>
            <w:color w:val="000000"/>
          </w:rPr>
          <m:t>,A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  <m:r>
          <w:rPr>
            <w:rFonts w:ascii="Cambria Math" w:hAnsi="Cambria Math" w:cs="Times New Roman"/>
            <w:color w:val="000000"/>
          </w:rPr>
          <m:t>,B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;0</m:t>
            </m:r>
          </m:e>
        </m:d>
        <m:r>
          <w:rPr>
            <w:rFonts w:ascii="Cambria Math" w:hAnsi="Cambria Math" w:cs="Times New Roman"/>
            <w:color w:val="000000"/>
          </w:rPr>
          <m:t>,C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;0</m:t>
            </m:r>
          </m:e>
        </m:d>
        <m:r>
          <w:rPr>
            <w:rFonts w:ascii="Cambria Math" w:hAnsi="Cambria Math" w:cs="Times New Roman"/>
            <w:color w:val="000000"/>
          </w:rPr>
          <m:t>,S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7</m:t>
            </m:r>
          </m:e>
        </m:d>
      </m:oMath>
      <w:r w:rsidRPr="00105B4D">
        <w:rPr>
          <w:rFonts w:ascii="Times New Roman" w:hAnsi="Times New Roman" w:cs="Times New Roman"/>
          <w:color w:val="000000"/>
        </w:rPr>
        <w:t>.</w:t>
      </w:r>
    </w:p>
    <w:p w14:paraId="264939C0" w14:textId="7055D38E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color w:val="000000"/>
        </w:rPr>
        <w:t>Trọ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â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ủ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a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giá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BC</m:t>
        </m:r>
      </m:oMath>
      <w:r w:rsidRPr="00105B4D">
        <w:rPr>
          <w:rFonts w:ascii="Times New Roman" w:hAnsi="Times New Roman" w:cs="Times New Roman"/>
          <w:color w:val="000000"/>
        </w:rPr>
        <w:t>là: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6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</m:oMath>
      <w:r w:rsidRPr="00105B4D">
        <w:rPr>
          <w:rFonts w:ascii="Times New Roman" w:hAnsi="Times New Roman" w:cs="Times New Roman"/>
          <w:color w:val="000000"/>
        </w:rPr>
        <w:t>.</w:t>
      </w:r>
    </w:p>
    <w:p w14:paraId="623932F2" w14:textId="00023CBF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bCs/>
          <w:color w:val="800080"/>
        </w:rPr>
        <w:t>Câu</w:t>
      </w:r>
      <w:r w:rsidR="00105B4D" w:rsidRPr="00105B4D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105B4D">
        <w:rPr>
          <w:rFonts w:ascii="Times New Roman" w:hAnsi="Times New Roman" w:cs="Times New Roman"/>
          <w:b/>
          <w:bCs/>
          <w:color w:val="800080"/>
        </w:rPr>
        <w:t>2.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o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hình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óp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.BCD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ó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áy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là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a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giá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ều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ạnh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bằ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4</m:t>
        </m:r>
      </m:oMath>
      <w:r w:rsidRPr="00105B4D">
        <w:rPr>
          <w:rFonts w:ascii="Times New Roman" w:hAnsi="Times New Roman" w:cs="Times New Roman"/>
          <w:color w:val="000000"/>
        </w:rPr>
        <w:t>,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ọn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hệ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ụ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xyz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sao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o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ù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với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u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K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ủ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CD</m:t>
        </m:r>
      </m:oMath>
      <w:r w:rsidRPr="00105B4D">
        <w:rPr>
          <w:rFonts w:ascii="Times New Roman" w:hAnsi="Times New Roman" w:cs="Times New Roman"/>
          <w:color w:val="000000"/>
        </w:rPr>
        <w:t>,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C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huộ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x</m:t>
        </m:r>
      </m:oMath>
      <w:r w:rsidRPr="00105B4D">
        <w:rPr>
          <w:rFonts w:ascii="Times New Roman" w:hAnsi="Times New Roman" w:cs="Times New Roman"/>
          <w:color w:val="000000"/>
        </w:rPr>
        <w:t>,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B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huộ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y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và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z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ù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hướ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với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BA</m:t>
        </m:r>
      </m:oMath>
      <w:r w:rsidRPr="00105B4D">
        <w:rPr>
          <w:rFonts w:ascii="Times New Roman" w:hAnsi="Times New Roman" w:cs="Times New Roman"/>
          <w:color w:val="000000"/>
        </w:rPr>
        <w:t>.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ọ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ộ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ọ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â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ủ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a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giá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CD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là</w:t>
      </w:r>
    </w:p>
    <w:p w14:paraId="47646799" w14:textId="1FB6A60A" w:rsidR="009D3FD0" w:rsidRPr="00105B4D" w:rsidRDefault="00105B4D" w:rsidP="00105B4D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color w:val="0000FF"/>
        </w:rPr>
        <w:tab/>
        <w:t>A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2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color w:val="0000FF"/>
        </w:rPr>
        <w:tab/>
        <w:t>B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color w:val="0000FF"/>
        </w:rPr>
        <w:tab/>
        <w:t>C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5</m:t>
                </m:r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color w:val="FF0000"/>
        </w:rPr>
        <w:tab/>
        <w:t>D</w:t>
      </w:r>
      <w:r w:rsidRPr="00105B4D">
        <w:rPr>
          <w:rFonts w:ascii="Times New Roman" w:hAnsi="Times New Roman" w:cs="Times New Roman"/>
          <w:b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5</m:t>
                </m:r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</w:p>
    <w:p w14:paraId="71E731D2" w14:textId="07224069" w:rsidR="009D3FD0" w:rsidRPr="00105B4D" w:rsidRDefault="00105B4D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color w:val="000000"/>
        </w:rPr>
        <w:t>Lời giải:</w:t>
      </w:r>
    </w:p>
    <w:p w14:paraId="4D6F2BF1" w14:textId="140789FC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color w:val="000000"/>
        </w:rPr>
        <w:t>Chọn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D</w:t>
      </w:r>
    </w:p>
    <w:p w14:paraId="3CF590B2" w14:textId="35A73909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color w:val="000000"/>
        </w:rPr>
        <w:t>T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ó: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K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0;0</m:t>
            </m:r>
          </m:e>
        </m:d>
        <m:r>
          <w:rPr>
            <w:rFonts w:ascii="Cambria Math" w:hAnsi="Cambria Math" w:cs="Times New Roman"/>
            <w:color w:val="000000"/>
          </w:rPr>
          <m:t>,C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2;0;0</m:t>
            </m:r>
          </m:e>
        </m:d>
        <m:r>
          <w:rPr>
            <w:rFonts w:ascii="Cambria Math" w:hAnsi="Cambria Math" w:cs="Times New Roman"/>
            <w:color w:val="000000"/>
          </w:rPr>
          <m:t>,D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-2;0;0</m:t>
            </m:r>
          </m:e>
        </m:d>
        <m:r>
          <w:rPr>
            <w:rFonts w:ascii="Cambria Math" w:hAnsi="Cambria Math" w:cs="Times New Roman"/>
            <w:color w:val="000000"/>
          </w:rPr>
          <m:t>,A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2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e>
            </m:rad>
            <m:r>
              <w:rPr>
                <w:rFonts w:ascii="Cambria Math" w:hAnsi="Cambria Math" w:cs="Times New Roman"/>
                <w:color w:val="000000"/>
              </w:rPr>
              <m:t>;5</m:t>
            </m:r>
          </m:e>
        </m:d>
      </m:oMath>
      <w:r w:rsidRPr="00105B4D">
        <w:rPr>
          <w:rFonts w:ascii="Times New Roman" w:hAnsi="Times New Roman" w:cs="Times New Roman"/>
          <w:color w:val="000000"/>
        </w:rPr>
        <w:t>.</w:t>
      </w:r>
    </w:p>
    <w:p w14:paraId="33BCD5D4" w14:textId="70F6CC84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color w:val="000000"/>
        </w:rPr>
        <w:t>Trọ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â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ủ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a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giá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CD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là: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5</m:t>
                </m:r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</m:e>
        </m:d>
      </m:oMath>
      <w:r w:rsidRPr="00105B4D">
        <w:rPr>
          <w:rFonts w:ascii="Times New Roman" w:hAnsi="Times New Roman" w:cs="Times New Roman"/>
          <w:color w:val="000000"/>
        </w:rPr>
        <w:t>.</w:t>
      </w:r>
    </w:p>
    <w:p w14:paraId="6E6405B2" w14:textId="2C4EE9A1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bCs/>
          <w:color w:val="800080"/>
        </w:rPr>
        <w:t>Câu</w:t>
      </w:r>
      <w:r w:rsidR="00105B4D" w:rsidRPr="00105B4D">
        <w:rPr>
          <w:rFonts w:ascii="Times New Roman" w:hAnsi="Times New Roman" w:cs="Times New Roman"/>
          <w:b/>
          <w:bCs/>
          <w:color w:val="800080"/>
        </w:rPr>
        <w:t xml:space="preserve"> </w:t>
      </w:r>
      <w:r w:rsidRPr="00105B4D">
        <w:rPr>
          <w:rFonts w:ascii="Times New Roman" w:hAnsi="Times New Roman" w:cs="Times New Roman"/>
          <w:b/>
          <w:bCs/>
          <w:color w:val="800080"/>
        </w:rPr>
        <w:t>3.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o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hình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óp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S.ABC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ó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áy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là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a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giá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ều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ạnh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bằ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2</m:t>
        </m:r>
      </m:oMath>
      <w:r w:rsidRPr="00105B4D">
        <w:rPr>
          <w:rFonts w:ascii="Times New Roman" w:hAnsi="Times New Roman" w:cs="Times New Roman"/>
          <w:color w:val="000000"/>
        </w:rPr>
        <w:t>,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ọn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hệ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ụ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xyz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sao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ho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ù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với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u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H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ủ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BC</m:t>
        </m:r>
      </m:oMath>
      <w:r w:rsidRPr="00105B4D">
        <w:rPr>
          <w:rFonts w:ascii="Times New Roman" w:hAnsi="Times New Roman" w:cs="Times New Roman"/>
          <w:color w:val="000000"/>
        </w:rPr>
        <w:t>,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B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huộ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x</m:t>
        </m:r>
      </m:oMath>
      <w:r w:rsidRPr="00105B4D">
        <w:rPr>
          <w:rFonts w:ascii="Times New Roman" w:hAnsi="Times New Roman" w:cs="Times New Roman"/>
          <w:color w:val="000000"/>
        </w:rPr>
        <w:t>,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iể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huộ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y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và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Oz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ù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hướ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với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i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S</m:t>
        </m:r>
      </m:oMath>
      <w:r w:rsidRPr="00105B4D">
        <w:rPr>
          <w:rFonts w:ascii="Times New Roman" w:hAnsi="Times New Roman" w:cs="Times New Roman"/>
          <w:color w:val="000000"/>
        </w:rPr>
        <w:t>.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ọ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độ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rọ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â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ủ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a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giá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BC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là</w:t>
      </w:r>
    </w:p>
    <w:p w14:paraId="0E3B7C25" w14:textId="4C7F56EF" w:rsidR="009D3FD0" w:rsidRPr="00105B4D" w:rsidRDefault="00105B4D" w:rsidP="00105B4D">
      <w:pPr>
        <w:pStyle w:val="BodyText"/>
        <w:tabs>
          <w:tab w:val="left" w:pos="992"/>
          <w:tab w:val="left" w:pos="3402"/>
          <w:tab w:val="left" w:pos="5669"/>
          <w:tab w:val="left" w:pos="7937"/>
        </w:tabs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color w:val="0000FF"/>
        </w:rPr>
        <w:tab/>
        <w:t>A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1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color w:val="0000FF"/>
        </w:rPr>
        <w:tab/>
        <w:t>B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color w:val="FF0000"/>
        </w:rPr>
        <w:tab/>
        <w:t>C</w:t>
      </w:r>
      <w:r w:rsidRPr="00105B4D">
        <w:rPr>
          <w:rFonts w:ascii="Times New Roman" w:hAnsi="Times New Roman" w:cs="Times New Roman"/>
          <w:b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b/>
          <w:color w:val="0000FF"/>
        </w:rPr>
        <w:tab/>
        <w:t>D.</w:t>
      </w:r>
      <w:r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1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</m:oMath>
      <w:r w:rsidR="00000000" w:rsidRPr="00105B4D">
        <w:rPr>
          <w:rFonts w:ascii="Times New Roman" w:hAnsi="Times New Roman" w:cs="Times New Roman"/>
          <w:color w:val="000000"/>
        </w:rPr>
        <w:t>.</w:t>
      </w:r>
    </w:p>
    <w:p w14:paraId="1B16624C" w14:textId="4EAFE899" w:rsidR="009D3FD0" w:rsidRPr="00105B4D" w:rsidRDefault="00105B4D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color w:val="000000"/>
        </w:rPr>
        <w:t>Lời giải:</w:t>
      </w:r>
    </w:p>
    <w:p w14:paraId="44C5C2B1" w14:textId="2081CD50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color w:val="000000"/>
        </w:rPr>
        <w:t>Chọn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</w:t>
      </w:r>
    </w:p>
    <w:p w14:paraId="71CAEC45" w14:textId="340AC379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color w:val="000000"/>
        </w:rPr>
        <w:t>T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ó: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H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0;0</m:t>
            </m:r>
          </m:e>
        </m:d>
        <m:r>
          <w:rPr>
            <w:rFonts w:ascii="Cambria Math" w:hAnsi="Cambria Math" w:cs="Times New Roman"/>
            <w:color w:val="000000"/>
          </w:rPr>
          <m:t>,A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e>
            </m:rad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  <m:r>
          <w:rPr>
            <w:rFonts w:ascii="Cambria Math" w:hAnsi="Cambria Math" w:cs="Times New Roman"/>
            <w:color w:val="000000"/>
          </w:rPr>
          <m:t>,B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1;0;0</m:t>
            </m:r>
          </m:e>
        </m:d>
        <m:r>
          <w:rPr>
            <w:rFonts w:ascii="Cambria Math" w:hAnsi="Cambria Math" w:cs="Times New Roman"/>
            <w:color w:val="000000"/>
          </w:rPr>
          <m:t>,C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-1;0;0</m:t>
            </m:r>
          </m:e>
        </m:d>
        <m:r>
          <w:rPr>
            <w:rFonts w:ascii="Cambria Math" w:hAnsi="Cambria Math" w:cs="Times New Roman"/>
            <w:color w:val="000000"/>
          </w:rPr>
          <m:t>,S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e>
            </m:rad>
            <m:r>
              <w:rPr>
                <w:rFonts w:ascii="Cambria Math" w:hAnsi="Cambria Math" w:cs="Times New Roman"/>
                <w:color w:val="000000"/>
              </w:rPr>
              <m:t>;6</m:t>
            </m:r>
          </m:e>
        </m:d>
      </m:oMath>
      <w:r w:rsidRPr="00105B4D">
        <w:rPr>
          <w:rFonts w:ascii="Times New Roman" w:hAnsi="Times New Roman" w:cs="Times New Roman"/>
          <w:color w:val="000000"/>
        </w:rPr>
        <w:t>.</w:t>
      </w:r>
    </w:p>
    <w:p w14:paraId="10D70975" w14:textId="6DA72997" w:rsidR="009D3FD0" w:rsidRPr="00105B4D" w:rsidRDefault="00000000" w:rsidP="00105B4D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color w:val="000000"/>
        </w:rPr>
        <w:t>Trọng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â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</m:oMath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của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tam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w:r w:rsidRPr="00105B4D">
        <w:rPr>
          <w:rFonts w:ascii="Times New Roman" w:hAnsi="Times New Roman" w:cs="Times New Roman"/>
          <w:color w:val="000000"/>
        </w:rPr>
        <w:t>giác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ABC</m:t>
        </m:r>
      </m:oMath>
      <w:r w:rsidRPr="00105B4D">
        <w:rPr>
          <w:rFonts w:ascii="Times New Roman" w:hAnsi="Times New Roman" w:cs="Times New Roman"/>
          <w:color w:val="000000"/>
        </w:rPr>
        <w:t>là:</w:t>
      </w:r>
      <w:r w:rsidR="00105B4D" w:rsidRPr="00105B4D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G</m:t>
        </m:r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r>
              <w:rPr>
                <w:rFonts w:ascii="Cambria Math" w:hAnsi="Cambria Math" w:cs="Times New Roman"/>
                <w:color w:val="000000"/>
              </w:rPr>
              <m:t>0;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 w:cs="Times New Roman"/>
                    <w:color w:val="000000"/>
                  </w:rPr>
                  <m:t>3</m:t>
                </m:r>
              </m:den>
            </m:f>
            <m:r>
              <w:rPr>
                <w:rFonts w:ascii="Cambria Math" w:hAnsi="Cambria Math" w:cs="Times New Roman"/>
                <w:color w:val="000000"/>
              </w:rPr>
              <m:t>;0</m:t>
            </m:r>
          </m:e>
        </m:d>
      </m:oMath>
      <w:r w:rsidRPr="00105B4D">
        <w:rPr>
          <w:rFonts w:ascii="Times New Roman" w:hAnsi="Times New Roman" w:cs="Times New Roman"/>
          <w:color w:val="000000"/>
        </w:rPr>
        <w:t>.</w:t>
      </w:r>
    </w:p>
    <w:p w14:paraId="249280AF" w14:textId="48F3F8A6" w:rsidR="009D3FD0" w:rsidRPr="00105B4D" w:rsidRDefault="00000000" w:rsidP="00105B4D">
      <w:pPr>
        <w:pStyle w:val="BodyText"/>
        <w:spacing w:before="0" w:after="0"/>
        <w:ind w:left="25"/>
        <w:jc w:val="center"/>
        <w:rPr>
          <w:rFonts w:ascii="Times New Roman" w:hAnsi="Times New Roman" w:cs="Times New Roman"/>
          <w:color w:val="000000"/>
        </w:rPr>
      </w:pPr>
      <w:r w:rsidRPr="00105B4D">
        <w:rPr>
          <w:rFonts w:ascii="Times New Roman" w:hAnsi="Times New Roman" w:cs="Times New Roman"/>
          <w:b/>
          <w:bCs/>
          <w:color w:val="000000"/>
        </w:rPr>
        <w:t>—–HẾT—–</w:t>
      </w:r>
    </w:p>
    <w:sectPr w:rsidR="009D3FD0" w:rsidRPr="00105B4D" w:rsidSect="00105B4D">
      <w:pgSz w:w="11906" w:h="16838"/>
      <w:pgMar w:top="425" w:right="567" w:bottom="425" w:left="850" w:header="283" w:footer="283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E5213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61317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3FD0"/>
    <w:rsid w:val="00105B4D"/>
    <w:rsid w:val="0022602F"/>
    <w:rsid w:val="009D3FD0"/>
    <w:rsid w:val="00FC4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13B23"/>
  <w15:docId w15:val="{F46C8A29-E3EF-461C-9AEA-B9505CC7B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53</Words>
  <Characters>1378</Characters>
  <Application>Microsoft Office Word</Application>
  <DocSecurity>0</DocSecurity>
  <Lines>4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lway Thinking</cp:lastModifiedBy>
  <cp:revision>1</cp:revision>
  <dcterms:created xsi:type="dcterms:W3CDTF">2025-10-30T03:18:00Z</dcterms:created>
  <dcterms:modified xsi:type="dcterms:W3CDTF">2025-10-30T21:39:00Z</dcterms:modified>
</cp:coreProperties>
</file>